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5529CA" w14:textId="3E45FCF8" w:rsidR="00CA2042" w:rsidRPr="00D31AF6" w:rsidRDefault="001C092E">
      <w:pPr>
        <w:rPr>
          <w:rFonts w:ascii="宋体" w:eastAsia="宋体" w:hAnsi="宋体" w:cs="Times New Roman"/>
          <w:sz w:val="24"/>
          <w:szCs w:val="24"/>
        </w:rPr>
      </w:pPr>
      <w:r w:rsidRPr="00D31AF6">
        <w:rPr>
          <w:rFonts w:ascii="宋体" w:eastAsia="宋体" w:hAnsi="宋体" w:cs="Times New Roman"/>
          <w:sz w:val="24"/>
          <w:szCs w:val="24"/>
        </w:rPr>
        <w:t>&gt;In2098</w:t>
      </w:r>
    </w:p>
    <w:p w14:paraId="7BBE61A6" w14:textId="01FFEEB3" w:rsidR="001C092E" w:rsidRPr="00346669" w:rsidRDefault="001C092E">
      <w:pPr>
        <w:rPr>
          <w:rFonts w:ascii="宋体" w:eastAsia="宋体" w:hAnsi="宋体"/>
          <w:sz w:val="24"/>
          <w:szCs w:val="24"/>
        </w:rPr>
      </w:pPr>
      <w:commentRangeStart w:id="0"/>
      <w:r w:rsidRPr="00D31AF6">
        <w:rPr>
          <w:rFonts w:ascii="宋体" w:eastAsia="宋体" w:hAnsi="宋体"/>
          <w:sz w:val="24"/>
          <w:szCs w:val="24"/>
        </w:rPr>
        <w:t>TGTCGTTTTCAGAAGACGGCTGCAC</w:t>
      </w:r>
      <w:commentRangeEnd w:id="0"/>
      <w:r w:rsidR="00D86C76" w:rsidRPr="00D31AF6">
        <w:rPr>
          <w:rStyle w:val="a7"/>
          <w:rFonts w:ascii="宋体" w:eastAsia="宋体" w:hAnsi="宋体"/>
          <w:sz w:val="24"/>
          <w:szCs w:val="24"/>
        </w:rPr>
        <w:commentReference w:id="0"/>
      </w:r>
      <w:r w:rsidRPr="00D31AF6">
        <w:rPr>
          <w:rFonts w:ascii="宋体" w:eastAsia="宋体" w:hAnsi="宋体"/>
          <w:sz w:val="24"/>
          <w:szCs w:val="24"/>
        </w:rPr>
        <w:t>TGAACGTCAGAAGCCGACTGCACTATAGCAGCGGAGGGGTTGGATCCATCAGGCAACGACGGGCTGCTGCCGGCCATCAGCGGACGCAGGGAGGACTTTCCGCAACCGGCCGTTCGATGCGGCACCGATGGCCTTCGCGCAGGGGTAGTGAATCCGCCAGGATTGACTTGCGCTGCC</w:t>
      </w:r>
      <w:commentRangeStart w:id="1"/>
      <w:r w:rsidRPr="00D31AF6">
        <w:rPr>
          <w:rFonts w:ascii="宋体" w:eastAsia="宋体" w:hAnsi="宋体"/>
          <w:sz w:val="24"/>
          <w:szCs w:val="24"/>
        </w:rPr>
        <w:t>CTACCTCTCACTAGTGAGGGGCGGCAGCGCATCAAGCGGTGAGCGCACTCCGGCACCGCCAACTTTCAGCACATGCGTGTAAATCATCGTCGTAGAGACGTCGGAATGGCCGAGCAGATCCTGCACGGTTCGAATGTCGTAACCGCTGCGGAGCAAGGCCGTCGCGAACGAGTGGCGGAGGGTGTGCGGTGTGGCGGGCTTCGTGATGCCTGCTTGTTCTACGGCACGTTTGAAGGCGCGCTGAAAGGTCTGGTCATACATGTGATGGCGACGCACGACACCGCTCCGTGGATCGGTCGAATGCGTGTGCTGCGCAAAAACCCAGAACCACGGCCAGGAATGCCCGGCGCGCGGATACTTCCGCTCAAGGGCGTCGGGAAGCGCAACGCCGCTGCGGCCCTCGGCCTGGTCCTTCAGCCACCATGCCCGTGCACGCGACAGCTGCTCGCGCAGGCTGGGTGCCAAGCTCTCGGGTAACATCAAGGCCCGATCCTTGGAGCCCTTGCCCTCCCGCACGATGATCGTGCCGTGATCGAAATCCAGATCCTTGACCCGCAGTTGCAAACCCTCACTGATCCGCATGCCCGTTCCATACAGAAGCTGGGCGAACAAACGATGCTCGCCTTCCAGAAAACCGAGGATGCGAACCACTTCATCCGGGGTCAGCACCACCGGCAAGCGCCGCGACGGCCGAGGTCTTCCGATCTCCTGAAGCCAGGGCAGATCCGTGCACAGCACCTTGCCGTAGAAGAACAGCAAGGCCGCCAATGCCTGACGATGCGTGGAGACCGAAACCTTGCGCTCGTTCGCCAGCCAGGACAGAAATGCCTCGACTTCGCTGCTGCCCAAGGTTGCCGGGTGACGCACACCGTGGAAACGGATGAAGGCACGAACCCAG</w:t>
      </w:r>
      <w:commentRangeStart w:id="2"/>
      <w:commentRangeStart w:id="3"/>
      <w:r w:rsidRPr="00D31AF6">
        <w:rPr>
          <w:rFonts w:ascii="宋体" w:eastAsia="宋体" w:hAnsi="宋体"/>
          <w:sz w:val="24"/>
          <w:szCs w:val="24"/>
        </w:rPr>
        <w:t>TGGACA</w:t>
      </w:r>
      <w:commentRangeEnd w:id="2"/>
      <w:r w:rsidR="006632D1" w:rsidRPr="00D31AF6">
        <w:rPr>
          <w:rStyle w:val="a7"/>
          <w:rFonts w:ascii="宋体" w:eastAsia="宋体" w:hAnsi="宋体"/>
          <w:sz w:val="24"/>
          <w:szCs w:val="24"/>
        </w:rPr>
        <w:commentReference w:id="2"/>
      </w:r>
      <w:r w:rsidRPr="00D31AF6">
        <w:rPr>
          <w:rFonts w:ascii="宋体" w:eastAsia="宋体" w:hAnsi="宋体"/>
          <w:sz w:val="24"/>
          <w:szCs w:val="24"/>
        </w:rPr>
        <w:t>TAAGCCTGTTCGGTTCG</w:t>
      </w:r>
      <w:commentRangeStart w:id="4"/>
      <w:r w:rsidRPr="00D31AF6">
        <w:rPr>
          <w:rFonts w:ascii="宋体" w:eastAsia="宋体" w:hAnsi="宋体"/>
          <w:sz w:val="24"/>
          <w:szCs w:val="24"/>
        </w:rPr>
        <w:t>TAAGCT</w:t>
      </w:r>
      <w:commentRangeEnd w:id="3"/>
      <w:r w:rsidR="00926EB3" w:rsidRPr="00D31AF6">
        <w:rPr>
          <w:rStyle w:val="a7"/>
          <w:rFonts w:ascii="宋体" w:eastAsia="宋体" w:hAnsi="宋体"/>
          <w:sz w:val="24"/>
          <w:szCs w:val="24"/>
        </w:rPr>
        <w:commentReference w:id="3"/>
      </w:r>
      <w:commentRangeEnd w:id="4"/>
      <w:r w:rsidR="006632D1" w:rsidRPr="00D31AF6">
        <w:rPr>
          <w:rStyle w:val="a7"/>
          <w:rFonts w:ascii="宋体" w:eastAsia="宋体" w:hAnsi="宋体"/>
          <w:sz w:val="24"/>
          <w:szCs w:val="24"/>
        </w:rPr>
        <w:commentReference w:id="4"/>
      </w:r>
      <w:r w:rsidRPr="00D31AF6">
        <w:rPr>
          <w:rFonts w:ascii="宋体" w:eastAsia="宋体" w:hAnsi="宋体"/>
          <w:sz w:val="24"/>
          <w:szCs w:val="24"/>
        </w:rPr>
        <w:t>GTAATGCAAGTAGCGTATGCGCTCACGCAACTGGTCCAGAACCTTGACCGAACGCAGCGGTGGTAACGGCGCAGTGGCGGTTTTCAT</w:t>
      </w:r>
      <w:commentRangeEnd w:id="1"/>
      <w:r w:rsidR="00D86C76" w:rsidRPr="00D31AF6">
        <w:rPr>
          <w:rStyle w:val="a7"/>
          <w:rFonts w:ascii="宋体" w:eastAsia="宋体" w:hAnsi="宋体"/>
          <w:sz w:val="24"/>
          <w:szCs w:val="24"/>
        </w:rPr>
        <w:commentReference w:id="1"/>
      </w:r>
      <w:r w:rsidRPr="00D31AF6">
        <w:rPr>
          <w:rFonts w:ascii="宋体" w:eastAsia="宋体" w:hAnsi="宋体"/>
          <w:sz w:val="24"/>
          <w:szCs w:val="24"/>
        </w:rPr>
        <w:t>GGCTTGTTATGACTGTTTTTTTGTACAGTCTATGCCTCGGGCATCCAAGCAGCAAGCGCGTTACGCCGTGGGTCGATGTT</w:t>
      </w:r>
      <w:commentRangeStart w:id="5"/>
      <w:r w:rsidRPr="00D31AF6">
        <w:rPr>
          <w:rFonts w:ascii="宋体" w:eastAsia="宋体" w:hAnsi="宋体"/>
          <w:sz w:val="24"/>
          <w:szCs w:val="24"/>
        </w:rPr>
        <w:t>TGATGTTATGGAGCAGCAACGATGTTACGCAGCAGGGCAGTCGCCCTAAAACAAAGTTAGAAA</w:t>
      </w:r>
      <w:commentRangeEnd w:id="5"/>
      <w:r w:rsidR="00027F00" w:rsidRPr="00D31AF6">
        <w:rPr>
          <w:rStyle w:val="a7"/>
          <w:rFonts w:ascii="宋体" w:eastAsia="宋体" w:hAnsi="宋体"/>
          <w:sz w:val="24"/>
          <w:szCs w:val="24"/>
        </w:rPr>
        <w:commentReference w:id="5"/>
      </w:r>
      <w:r w:rsidRPr="00D31AF6">
        <w:rPr>
          <w:rFonts w:ascii="宋体" w:eastAsia="宋体" w:hAnsi="宋体"/>
          <w:sz w:val="24"/>
          <w:szCs w:val="24"/>
        </w:rPr>
        <w:t>AGGAAAAGT</w:t>
      </w:r>
      <w:commentRangeStart w:id="6"/>
      <w:r w:rsidRPr="00D31AF6">
        <w:rPr>
          <w:rFonts w:ascii="宋体" w:eastAsia="宋体" w:hAnsi="宋体"/>
          <w:sz w:val="24"/>
          <w:szCs w:val="24"/>
        </w:rPr>
        <w:t>ATGAGCAAGTTATCTGTATTCTTTATATTTTTGTTTTGCAGCATTGCTACCGCAGCAGAGTCTTTGCCAGATTTAAAAATTGAAAAGCTTGATGAAGGCGTTTATGTTCATACTTCGTTTGAAGAAGTTAACGGGTGGGGCGTTGTTCCTAAACATGGTTTGGTGGTTCTTGTAAATGCTGAGGCTTATCTAATTGACACTCCATTTACGGCTAAAGATACTGAAAAGTTAGTCACTTGGTTTGTGGAGCGTGGCTATAAAATAAAAGGCAGTATTTCCTCTCATTTTCATAGCGACAGCACGGGCGGAATAGAGTGGCTTAATTCTCGATCTATCCCCACGTATGCATCTGAATTAACAAATGAACTGCTTAAAAAAGACGGCAAGGTTCAAGCCACAAATTCATTTAGCGGAGTTAACTATTGGCTAGTTAAAAATAAAATTGAAGTTTTTTATCCAGGCCCGGGACACACTCCAGATAACGTAGTGGTTTGGCTGCCTGAAAGGAAAATATTATTCGGTGGTTGTTTTATTAAACCGTACGGTTTAGGCAATTTGGGTGACGCAAATATAGAAGCTTGGCCAAAGTCCGCCAAATTATTAAAGTCCAAATATGGTAAGGCAAAACTGGTTGTTCCAAGTCACAGTGAAGTTGGAGACGCATCACTCTTGAAACTTACATTAGAGCAGGCGGTTAAAGGGTTAAACGAAAGTAAAAAACCATCAAAACCAAGCAACTAA</w:t>
      </w:r>
      <w:commentRangeEnd w:id="6"/>
      <w:r w:rsidR="002349C1" w:rsidRPr="00D31AF6">
        <w:rPr>
          <w:rStyle w:val="a7"/>
          <w:rFonts w:ascii="宋体" w:eastAsia="宋体" w:hAnsi="宋体"/>
          <w:sz w:val="24"/>
          <w:szCs w:val="24"/>
        </w:rPr>
        <w:commentReference w:id="6"/>
      </w:r>
      <w:r w:rsidRPr="00D31AF6">
        <w:rPr>
          <w:rFonts w:ascii="宋体" w:eastAsia="宋体" w:hAnsi="宋体"/>
          <w:sz w:val="24"/>
          <w:szCs w:val="24"/>
        </w:rPr>
        <w:t>AT</w:t>
      </w:r>
      <w:commentRangeStart w:id="7"/>
      <w:r w:rsidRPr="00D31AF6">
        <w:rPr>
          <w:rFonts w:ascii="宋体" w:eastAsia="宋体" w:hAnsi="宋体"/>
          <w:sz w:val="24"/>
          <w:szCs w:val="24"/>
        </w:rPr>
        <w:t>TTCTAACAAGTCGTTGCAGCACGCCACTACGTGGCTGGACAGTTTGTAAGTTGCGCTTTTGTGGTTTGCTTCGCAAAGTATTCCACAACGCGCAACTTACAAACTGCCGCTGAACTTAGCGTTAGGC</w:t>
      </w:r>
      <w:commentRangeEnd w:id="7"/>
      <w:r w:rsidR="00D16B40" w:rsidRPr="00D31AF6">
        <w:rPr>
          <w:rStyle w:val="a7"/>
          <w:rFonts w:ascii="宋体" w:eastAsia="宋体" w:hAnsi="宋体"/>
          <w:sz w:val="24"/>
          <w:szCs w:val="24"/>
        </w:rPr>
        <w:commentReference w:id="7"/>
      </w:r>
      <w:r w:rsidRPr="00D31AF6">
        <w:rPr>
          <w:rFonts w:ascii="宋体" w:eastAsia="宋体" w:hAnsi="宋体"/>
          <w:sz w:val="24"/>
          <w:szCs w:val="24"/>
        </w:rPr>
        <w:t>AGCACAGAGCGACCATTTC</w:t>
      </w:r>
      <w:commentRangeStart w:id="8"/>
      <w:r w:rsidRPr="00D31AF6">
        <w:rPr>
          <w:rFonts w:ascii="宋体" w:eastAsia="宋体" w:hAnsi="宋体"/>
          <w:sz w:val="24"/>
          <w:szCs w:val="24"/>
        </w:rPr>
        <w:t>ATGTCCGCGAGCACCCCCCCCATAACTCTTCGCCTCATGACCGAGCGCGACCTGCCGATGCTCCATGATTGGCTCAACCGGCCGCACATCGTTGAGTGGTGGGGTGGTGACGAAGAGCGACCGACTCTTGATGAAGTGCTGGAACACTACCTGCCCAGAGCGATGGCGGAAGAGTCCGTAACACCGTACATCGCAATGCTGGGCGAGGAACCGATCGGCTATGCTCAGTCGTACGTCGCGCTCGGAAGCGGTGATGGCTGGTGGGAAGATGAAACTGATCCAGGAGTGCGAGGAATAGACCAGTCTCTGGCTGACCCGACACAGTTGAACAAAGGCCTAGGAACAAGGCTTGTCCGCGCTCTCGTTGAACTACTGTTCTCGGACCCCACCGTGACGAAGATTCAGACCGACCCGACTCCGAACAACCATCGAGCCATACGCTGCTATGAGAAGGCAGGATTCGTGCGGGAGAAGATCATCACCACGCCTGACGGGCCGGCGGTTTACATGGTTCAAACACGACAAGCCTTCGAGAGAAAGCGCGGTGTT</w:t>
      </w:r>
      <w:commentRangeStart w:id="9"/>
      <w:r w:rsidRPr="00D31AF6">
        <w:rPr>
          <w:rFonts w:ascii="宋体" w:eastAsia="宋体" w:hAnsi="宋体"/>
          <w:sz w:val="24"/>
          <w:szCs w:val="24"/>
        </w:rPr>
        <w:t>GCCTAA</w:t>
      </w:r>
      <w:commentRangeEnd w:id="8"/>
      <w:r w:rsidR="005B7213" w:rsidRPr="00D31AF6">
        <w:rPr>
          <w:rStyle w:val="a7"/>
          <w:rFonts w:ascii="宋体" w:eastAsia="宋体" w:hAnsi="宋体"/>
          <w:sz w:val="24"/>
          <w:szCs w:val="24"/>
        </w:rPr>
        <w:commentReference w:id="8"/>
      </w:r>
      <w:r w:rsidRPr="00D31AF6">
        <w:rPr>
          <w:rFonts w:ascii="宋体" w:eastAsia="宋体" w:hAnsi="宋体"/>
          <w:sz w:val="24"/>
          <w:szCs w:val="24"/>
        </w:rPr>
        <w:t>CAACTCATTCAAGCCGACGCCGCTTCGCGGCGCGGCTTAATTCAGGTGTTAGAT</w:t>
      </w:r>
      <w:commentRangeEnd w:id="9"/>
      <w:r w:rsidR="00E55106" w:rsidRPr="00D31AF6">
        <w:rPr>
          <w:rStyle w:val="a7"/>
          <w:rFonts w:ascii="宋体" w:eastAsia="宋体" w:hAnsi="宋体"/>
          <w:sz w:val="24"/>
          <w:szCs w:val="24"/>
        </w:rPr>
        <w:commentReference w:id="9"/>
      </w:r>
      <w:r w:rsidRPr="00D31AF6">
        <w:rPr>
          <w:rFonts w:ascii="宋体" w:eastAsia="宋体" w:hAnsi="宋体"/>
          <w:sz w:val="24"/>
          <w:szCs w:val="24"/>
        </w:rPr>
        <w:t>GCACTAAGCACATAATTGCTCACAGCCAAACTATCAGGTCAAGTCTGCTTTTATTATTTTTAAGCGTGCATAATAAGCCCTACACAAATTGGGAGATATAT</w:t>
      </w:r>
      <w:r w:rsidRPr="00D31AF6">
        <w:rPr>
          <w:rFonts w:ascii="宋体" w:eastAsia="宋体" w:hAnsi="宋体"/>
          <w:sz w:val="24"/>
          <w:szCs w:val="24"/>
        </w:rPr>
        <w:lastRenderedPageBreak/>
        <w:t>C</w:t>
      </w:r>
      <w:commentRangeStart w:id="10"/>
      <w:r w:rsidRPr="00D31AF6">
        <w:rPr>
          <w:rFonts w:ascii="宋体" w:eastAsia="宋体" w:hAnsi="宋体"/>
          <w:sz w:val="24"/>
          <w:szCs w:val="24"/>
        </w:rPr>
        <w:t>ATGAAAGGCTGGCTTTTTCTTGTTATCGCAATAGTTGGCGAAGTAATCGCAACATCCGCATTAAAATCTAGCGAGGGCTTTACTAAGCTTGCCCCTTCCGCCGTTGTCATAATCGGTTATGGCATCGCATTTTATTTTCTTTCTCTGGTTCTGAAATCCATCCCTGTCGGTGTTGCTTATGCAGTCTGGTCGGGACTCGGCGTCGTCATAATTACAGCCATTGCCTGGTTGCTTCATGGGCAAAAGCTTGATGCGTGGGGCTTTGTAGGTATGGGGCTCATAATTGCTGCCTTTTTGCTCGCCCGATCCCCATCGTGGAAGTCGCTGCGGAGGCCGACGCC</w:t>
      </w:r>
      <w:commentRangeStart w:id="11"/>
      <w:r w:rsidRPr="00D31AF6">
        <w:rPr>
          <w:rFonts w:ascii="宋体" w:eastAsia="宋体" w:hAnsi="宋体"/>
          <w:sz w:val="24"/>
          <w:szCs w:val="24"/>
        </w:rPr>
        <w:t>ATGGTGA</w:t>
      </w:r>
      <w:commentRangeEnd w:id="10"/>
      <w:r w:rsidR="00AE069A" w:rsidRPr="00D31AF6">
        <w:rPr>
          <w:rStyle w:val="a7"/>
          <w:rFonts w:ascii="宋体" w:eastAsia="宋体" w:hAnsi="宋体"/>
          <w:sz w:val="24"/>
          <w:szCs w:val="24"/>
        </w:rPr>
        <w:commentReference w:id="10"/>
      </w:r>
      <w:r w:rsidRPr="00D31AF6">
        <w:rPr>
          <w:rFonts w:ascii="宋体" w:eastAsia="宋体" w:hAnsi="宋体"/>
          <w:sz w:val="24"/>
          <w:szCs w:val="24"/>
        </w:rPr>
        <w:t>CGGTGTTCGGCATTCTGAATCTCACCGAGGACTCCTTCTTCGATGAGAGCCGGCGGCTAGACCCCGCCGGCGCTGTCACCGCGGCGATCGAAATGCTGCGAGTCGGATCAGACGTCGTGGATGTCGGACCGGCCGCCAGCCATCCGGACGCGAGGCCTGTATCGCCGGCCGATGAGATCAGACGTATTGCGCCGCTCTTAGACGCCCTGTCCGATCAGATGCACCGTGTTTCAATCGACAGCTTCCAACCGGAAACCCAGCGCTATGCGCTCAAGCGCGGCGTGGGCTACCTGAACGATATCCAAGGATTTCCTGACCCTGCGCTCTATCCCGATATTGCTGAGGCGGACTGCAGGCTGGTGGTTATGCACTCAGCGCAGCGGGATGGCATCGCCACCCGCACCGGTCACCTTCGACCCGAAGACGCGCTCGACGAGATTGTGCGGTTCTTCGAGGCGCGGGTTTCCGCCTTGCGACGGAGCGGGGTCGCTGCCGACCGGCTCATCCTCGATCCGGGGATGGGATTTTTCTTGAGCCCCGCACCGGAAACATCGCTGCACGTGCTGTCGAACCTTCAAAAGCTGAAGTCGGCGTTGGGGCTTCCGCTATTGGTCTCGGTGTCGCGGAAATCCTTCTTGGGCGCCACCGTTGGCCTTCCTGTAAAGGATCTGGGTCCAGCGAGCCTTGCGGCGGAACTTCACGCGATCGGCAATGGCGCTGACTACGTCCGCACCCACGCGCCTGGAGATCTGCGAAGCGCAATCACCTTCTCGGAAACCCTCGCGAAATTTCGCAGTCGCGACGCCAGAGACCGAGGGTTAGATCATGCCTAG</w:t>
      </w:r>
      <w:commentRangeEnd w:id="11"/>
      <w:r w:rsidR="00BE6A95" w:rsidRPr="00D31AF6">
        <w:rPr>
          <w:rStyle w:val="a7"/>
          <w:rFonts w:ascii="宋体" w:eastAsia="宋体" w:hAnsi="宋体"/>
          <w:sz w:val="24"/>
          <w:szCs w:val="24"/>
        </w:rPr>
        <w:commentReference w:id="11"/>
      </w:r>
      <w:r w:rsidRPr="00D31AF6">
        <w:rPr>
          <w:rFonts w:ascii="宋体" w:eastAsia="宋体" w:hAnsi="宋体"/>
          <w:sz w:val="24"/>
          <w:szCs w:val="24"/>
        </w:rPr>
        <w:t>CATTCACCTTCCGGCCGCCCGCTAGCGGACCCTGGTCAGGTTCCGCGAAGGTGGGCGCAGACATGCTGGGCTCGTCAGGATCAAACTGCACTATGAGGCGGCGGTTCATACCGCGCCAGGGGAGCGA</w:t>
      </w:r>
      <w:commentRangeStart w:id="12"/>
      <w:r w:rsidRPr="00D31AF6">
        <w:rPr>
          <w:rFonts w:ascii="宋体" w:eastAsia="宋体" w:hAnsi="宋体"/>
          <w:sz w:val="24"/>
          <w:szCs w:val="24"/>
        </w:rPr>
        <w:t>ATGGACAGCGAGGAGCCTCCGAACGTTCGGGTCGCCTGCTCGGGTGATATCGACGAGGTTGTGCGGCTGATGCACGACGCTGCGGCGTGGATGTCCGCCAAGGGAACGCCCGCCTGGGACGTCGCGCGGATCGACCGGACATTCGCGGAGACCTTCGTCCTGAGATCCGAGCTCCTAGTCGCGAGTTGCAGCGACGGCATCGTCGGCTGTTGCACCTTGTCGGCCGAGGATCCCGAGTTCTGGCCCGACGCCCTCAAGGGGGAGGCCGCATATCTGCACAAGCTCGCGGTGCGACGGACACATGCGGGCCGGGGTGTCAGCTCCGCGCTGATCGAGGCTTGCCGCCATGCCGCGCGAACGCAGGGGTGCGCCAAGCTGCGGCTCGACTGCCACCCGAACCTGCGTGGCCTATACGAGCGGCTCGGATTCACCCACGTCGACACTTTCAATCCCGGCTGGGATCCAACCTTCATCGCAGAACGCCTAGAACTCGAAATCTAA</w:t>
      </w:r>
      <w:commentRangeEnd w:id="12"/>
      <w:r w:rsidR="00D85913" w:rsidRPr="00D31AF6">
        <w:rPr>
          <w:rStyle w:val="a7"/>
          <w:rFonts w:ascii="宋体" w:eastAsia="宋体" w:hAnsi="宋体"/>
          <w:sz w:val="24"/>
          <w:szCs w:val="24"/>
        </w:rPr>
        <w:commentReference w:id="12"/>
      </w:r>
      <w:r w:rsidRPr="00D31AF6">
        <w:rPr>
          <w:rFonts w:ascii="宋体" w:eastAsia="宋体" w:hAnsi="宋体"/>
          <w:sz w:val="24"/>
          <w:szCs w:val="24"/>
        </w:rPr>
        <w:t>CGTCCGTTCGGGCATCGAGGTCC</w:t>
      </w:r>
      <w:commentRangeStart w:id="13"/>
      <w:r w:rsidRPr="00D31AF6">
        <w:rPr>
          <w:rFonts w:ascii="宋体" w:eastAsia="宋体" w:hAnsi="宋体"/>
          <w:sz w:val="24"/>
          <w:szCs w:val="24"/>
        </w:rPr>
        <w:t>ATGTCGGGGTGGGACGGGCCCGTGGCTTCAAGATCACTTGCAGTCCGACCGCGATGTCTTGGTTGCGCGAGAGGTTGTCGATATCCTCCACTTCCATCATCAACCCTGGATAATGCCGCCGCCGTCATCGCCGCCGACGCCCGTGCCGGGCTTTTCGGGCCTGTCAGGCTTGCTCGGCCTTCAGCCTGCCTGGGCGAGATCTCCGGCGGACGGATTAACGGCGGAGCTTCGCCGCCTTTCGTGCGTGTGAAGGCCGAAGATAGTTCTCTCAAAAACATCCGTTTATGA</w:t>
      </w:r>
      <w:commentRangeEnd w:id="13"/>
      <w:r w:rsidR="00613A08" w:rsidRPr="00D31AF6">
        <w:rPr>
          <w:rStyle w:val="a7"/>
          <w:rFonts w:ascii="宋体" w:eastAsia="宋体" w:hAnsi="宋体"/>
          <w:sz w:val="24"/>
          <w:szCs w:val="24"/>
        </w:rPr>
        <w:commentReference w:id="13"/>
      </w:r>
      <w:r w:rsidRPr="00D31AF6">
        <w:rPr>
          <w:rFonts w:ascii="宋体" w:eastAsia="宋体" w:hAnsi="宋体"/>
          <w:sz w:val="24"/>
          <w:szCs w:val="24"/>
        </w:rPr>
        <w:t>GAGATACCAAA</w:t>
      </w:r>
      <w:commentRangeStart w:id="14"/>
      <w:r w:rsidRPr="00D31AF6">
        <w:rPr>
          <w:rFonts w:ascii="宋体" w:eastAsia="宋体" w:hAnsi="宋体"/>
          <w:sz w:val="24"/>
          <w:szCs w:val="24"/>
        </w:rPr>
        <w:t>TGTCATTTTCAGAAGACGACTGCAC</w:t>
      </w:r>
      <w:commentRangeEnd w:id="14"/>
      <w:r w:rsidR="00471094" w:rsidRPr="00D31AF6">
        <w:rPr>
          <w:rStyle w:val="a7"/>
          <w:rFonts w:ascii="宋体" w:eastAsia="宋体" w:hAnsi="宋体"/>
          <w:sz w:val="24"/>
          <w:szCs w:val="24"/>
        </w:rPr>
        <w:commentReference w:id="14"/>
      </w:r>
      <w:r w:rsidRPr="00D31AF6">
        <w:rPr>
          <w:rFonts w:ascii="宋体" w:eastAsia="宋体" w:hAnsi="宋体"/>
          <w:sz w:val="24"/>
          <w:szCs w:val="24"/>
        </w:rPr>
        <w:t>CAGTTGATTGGGCGTAATGGCTGTTGTGCAGCCAGCTCCTGACAGTTCAATATCAGAAGTGATCTGCACCAATCTCGACTATGCTCAATACTCGTGTG</w:t>
      </w:r>
      <w:commentRangeStart w:id="15"/>
      <w:r w:rsidRPr="00D31AF6">
        <w:rPr>
          <w:rFonts w:ascii="宋体" w:eastAsia="宋体" w:hAnsi="宋体"/>
          <w:sz w:val="24"/>
          <w:szCs w:val="24"/>
        </w:rPr>
        <w:t>GGCTCTGTTGCAAA</w:t>
      </w:r>
      <w:commentRangeEnd w:id="15"/>
      <w:r w:rsidR="00141CF0" w:rsidRPr="00D31AF6">
        <w:rPr>
          <w:rStyle w:val="a7"/>
          <w:rFonts w:ascii="宋体" w:eastAsia="宋体" w:hAnsi="宋体"/>
          <w:sz w:val="24"/>
          <w:szCs w:val="24"/>
        </w:rPr>
        <w:commentReference w:id="15"/>
      </w:r>
      <w:r w:rsidRPr="00D31AF6">
        <w:rPr>
          <w:rFonts w:ascii="宋体" w:eastAsia="宋体" w:hAnsi="宋体"/>
          <w:sz w:val="24"/>
          <w:szCs w:val="24"/>
        </w:rPr>
        <w:t>AATCGTGAAGCTTGAGCATGCTTGGCGGAGATTGGACGGACGGAACG</w:t>
      </w:r>
      <w:commentRangeStart w:id="16"/>
      <w:r w:rsidRPr="00D31AF6">
        <w:rPr>
          <w:rFonts w:ascii="宋体" w:eastAsia="宋体" w:hAnsi="宋体"/>
          <w:sz w:val="24"/>
          <w:szCs w:val="24"/>
        </w:rPr>
        <w:t>ATGACGGATTTCAAGTGGCGCCATTTCCAGGGTGATGTGATCCTGTGGGCGGTGCGCTGGTATTGTCGCTATCCGATCAGCTATCGCGACCTTGAGGAAATGCTGGCGGAACGCGGCATTTCGGTCGACCATACGACGATCTATCGCTGGGTCCAGTGCTACGCCCCGGAGATGGAGAAGCGGCTGCGCTGGTTCTGGCGGCGTGGCTTTGATCCGAGCTGGCGCCTGGATGAAACCTACGTCAAGGTGCGGGGCAAGTGGACCTACCTGTACCGGGCAGTCGACAAGCGGGGCGACACGATCGATTTCTACCTGTCGCCGACCCGCAGCGCCAAGGCAGCGAAGCGGTTCCTGGGCAAGGCCCTGCGAGGCCTGAAGCACTGGGAAAAGCCTGCCACGCTCAATACCGACAAAGCGCCGAGCTATGGTGCAGCGATCACCGAATTGAAGCGCGAAGGAAAGCTGGACCGGGAGACGGCCCACCGGCAGGTGAAGTATCTCAATAACGTGATCGAGGCCGATCACGGAAAGCTCAAGATACTGATCAAGCCGGTGCGCGGTTTCAAATCGATCCCCACGGCCTATGCCACGATCAAGGGATTCGAAGTCATGCGAGCCCTGCGCAAAGGACAGGCTCGCCCCTGGTGCCTGCAGCCCGGCATCAGGGGCGAGGTGCGCCTTGTGGAGAGAGCTTTTGGCATTGGGCCCTCGGCGCTGACG</w:t>
      </w:r>
      <w:r w:rsidRPr="00D31AF6">
        <w:rPr>
          <w:rFonts w:ascii="宋体" w:eastAsia="宋体" w:hAnsi="宋体"/>
          <w:sz w:val="24"/>
          <w:szCs w:val="24"/>
        </w:rPr>
        <w:lastRenderedPageBreak/>
        <w:t>GAGGCCATGGGCATGCTCAACCACCATTTCGCAGCAGCCGCCTGA</w:t>
      </w:r>
      <w:commentRangeEnd w:id="16"/>
      <w:r w:rsidR="00141CF0" w:rsidRPr="00D31AF6">
        <w:rPr>
          <w:rStyle w:val="a7"/>
          <w:rFonts w:ascii="宋体" w:eastAsia="宋体" w:hAnsi="宋体"/>
          <w:sz w:val="24"/>
          <w:szCs w:val="24"/>
        </w:rPr>
        <w:commentReference w:id="16"/>
      </w:r>
      <w:r w:rsidRPr="00D31AF6">
        <w:rPr>
          <w:rFonts w:ascii="宋体" w:eastAsia="宋体" w:hAnsi="宋体"/>
          <w:sz w:val="24"/>
          <w:szCs w:val="24"/>
        </w:rPr>
        <w:t>TCGGCGCAGAGCGACAGCCTACCTCTGACTGCCGCCAATC</w:t>
      </w:r>
      <w:commentRangeStart w:id="17"/>
      <w:r w:rsidRPr="00D31AF6">
        <w:rPr>
          <w:rFonts w:ascii="宋体" w:eastAsia="宋体" w:hAnsi="宋体"/>
          <w:sz w:val="24"/>
          <w:szCs w:val="24"/>
        </w:rPr>
        <w:t>TTTGCAACAGAGCC</w:t>
      </w:r>
      <w:commentRangeEnd w:id="17"/>
      <w:r w:rsidR="00B74A68" w:rsidRPr="00D31AF6">
        <w:rPr>
          <w:rStyle w:val="a7"/>
          <w:rFonts w:ascii="宋体" w:eastAsia="宋体" w:hAnsi="宋体"/>
          <w:sz w:val="24"/>
          <w:szCs w:val="24"/>
        </w:rPr>
        <w:commentReference w:id="17"/>
      </w:r>
    </w:p>
    <w:sectPr w:rsidR="001C092E" w:rsidRPr="0034666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Xinyue Li" w:date="2023-07-27T16:54:00Z" w:initials="XL">
    <w:p w14:paraId="37293DCF" w14:textId="13B48D56" w:rsidR="00D86C76" w:rsidRPr="00346669" w:rsidRDefault="00D86C76">
      <w:pPr>
        <w:pStyle w:val="a8"/>
        <w:rPr>
          <w:rFonts w:ascii="Times New Roman" w:hAnsi="Times New Roman" w:cs="Times New Roman"/>
          <w:sz w:val="24"/>
          <w:szCs w:val="24"/>
        </w:rPr>
      </w:pPr>
      <w:r w:rsidRPr="00346669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46669">
        <w:rPr>
          <w:rFonts w:ascii="Times New Roman" w:hAnsi="Times New Roman" w:cs="Times New Roman"/>
          <w:sz w:val="24"/>
          <w:szCs w:val="24"/>
        </w:rPr>
        <w:t>IRi_In2098 (+)</w:t>
      </w:r>
    </w:p>
  </w:comment>
  <w:comment w:id="2" w:author="Xinyue Li" w:date="2023-07-27T16:56:00Z" w:initials="XL">
    <w:p w14:paraId="5ADD6B70" w14:textId="4443153B" w:rsidR="006632D1" w:rsidRPr="00346669" w:rsidRDefault="006632D1">
      <w:pPr>
        <w:pStyle w:val="a8"/>
        <w:rPr>
          <w:rFonts w:ascii="Times New Roman" w:hAnsi="Times New Roman" w:cs="Times New Roman"/>
          <w:sz w:val="24"/>
          <w:szCs w:val="24"/>
        </w:rPr>
      </w:pPr>
      <w:r w:rsidRPr="00346669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46669">
        <w:rPr>
          <w:rFonts w:ascii="Times New Roman" w:hAnsi="Times New Roman" w:cs="Times New Roman"/>
          <w:sz w:val="24"/>
          <w:szCs w:val="24"/>
        </w:rPr>
        <w:t>-35 region for promoter PcW (+)</w:t>
      </w:r>
    </w:p>
  </w:comment>
  <w:comment w:id="3" w:author="Xinyue Li" w:date="2023-07-27T16:55:00Z" w:initials="XL">
    <w:p w14:paraId="074BC209" w14:textId="1DE21B66" w:rsidR="00926EB3" w:rsidRPr="00346669" w:rsidRDefault="00926EB3">
      <w:pPr>
        <w:pStyle w:val="a8"/>
        <w:rPr>
          <w:rFonts w:ascii="Times New Roman" w:hAnsi="Times New Roman" w:cs="Times New Roman"/>
          <w:sz w:val="24"/>
          <w:szCs w:val="24"/>
        </w:rPr>
      </w:pPr>
      <w:r w:rsidRPr="00346669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46669">
        <w:rPr>
          <w:rFonts w:ascii="Times New Roman" w:hAnsi="Times New Roman" w:cs="Times New Roman"/>
          <w:sz w:val="24"/>
          <w:szCs w:val="24"/>
        </w:rPr>
        <w:t>PcW (+)</w:t>
      </w:r>
    </w:p>
  </w:comment>
  <w:comment w:id="4" w:author="Xinyue Li" w:date="2023-07-27T16:56:00Z" w:initials="XL">
    <w:p w14:paraId="74DE13ED" w14:textId="0DFDB120" w:rsidR="006632D1" w:rsidRPr="00346669" w:rsidRDefault="006632D1">
      <w:pPr>
        <w:pStyle w:val="a8"/>
        <w:rPr>
          <w:rFonts w:ascii="Times New Roman" w:hAnsi="Times New Roman" w:cs="Times New Roman"/>
          <w:sz w:val="24"/>
          <w:szCs w:val="24"/>
        </w:rPr>
      </w:pPr>
      <w:r w:rsidRPr="00346669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46669">
        <w:rPr>
          <w:rFonts w:ascii="Times New Roman" w:hAnsi="Times New Roman" w:cs="Times New Roman"/>
          <w:sz w:val="24"/>
          <w:szCs w:val="24"/>
        </w:rPr>
        <w:t>-10 region for promoter PcW (+)</w:t>
      </w:r>
    </w:p>
  </w:comment>
  <w:comment w:id="1" w:author="Xinyue Li" w:date="2023-07-27T16:55:00Z" w:initials="XL">
    <w:p w14:paraId="109EDA96" w14:textId="62B392DA" w:rsidR="00D86C76" w:rsidRPr="00346669" w:rsidRDefault="00D86C76">
      <w:pPr>
        <w:pStyle w:val="a8"/>
        <w:rPr>
          <w:rFonts w:ascii="Times New Roman" w:hAnsi="Times New Roman" w:cs="Times New Roman"/>
          <w:sz w:val="24"/>
          <w:szCs w:val="24"/>
        </w:rPr>
      </w:pPr>
      <w:r w:rsidRPr="00346669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46669">
        <w:rPr>
          <w:rFonts w:ascii="Times New Roman" w:hAnsi="Times New Roman" w:cs="Times New Roman"/>
          <w:sz w:val="24"/>
          <w:szCs w:val="24"/>
        </w:rPr>
        <w:t>intI1 (-)</w:t>
      </w:r>
    </w:p>
  </w:comment>
  <w:comment w:id="5" w:author="Xinyue Li" w:date="2023-07-27T16:56:00Z" w:initials="XL">
    <w:p w14:paraId="7E716040" w14:textId="0517E765" w:rsidR="00027F00" w:rsidRPr="00346669" w:rsidRDefault="00027F00">
      <w:pPr>
        <w:pStyle w:val="a8"/>
        <w:rPr>
          <w:rFonts w:ascii="Times New Roman" w:hAnsi="Times New Roman" w:cs="Times New Roman"/>
          <w:sz w:val="24"/>
          <w:szCs w:val="24"/>
        </w:rPr>
      </w:pPr>
      <w:r w:rsidRPr="00346669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46669">
        <w:rPr>
          <w:rFonts w:ascii="Times New Roman" w:hAnsi="Times New Roman" w:cs="Times New Roman"/>
          <w:sz w:val="24"/>
          <w:szCs w:val="24"/>
        </w:rPr>
        <w:t>attI1 (+)</w:t>
      </w:r>
    </w:p>
  </w:comment>
  <w:comment w:id="6" w:author="Xinyue Li" w:date="2023-07-27T16:57:00Z" w:initials="XL">
    <w:p w14:paraId="445B0E4A" w14:textId="246E78B8" w:rsidR="002349C1" w:rsidRPr="00346669" w:rsidRDefault="002349C1">
      <w:pPr>
        <w:pStyle w:val="a8"/>
        <w:rPr>
          <w:rFonts w:ascii="Times New Roman" w:hAnsi="Times New Roman" w:cs="Times New Roman"/>
          <w:sz w:val="24"/>
          <w:szCs w:val="24"/>
        </w:rPr>
      </w:pPr>
      <w:r w:rsidRPr="00346669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46669">
        <w:rPr>
          <w:rFonts w:ascii="Times New Roman" w:hAnsi="Times New Roman" w:cs="Times New Roman"/>
          <w:sz w:val="24"/>
          <w:szCs w:val="24"/>
        </w:rPr>
        <w:t>blaIMP-1 (+)</w:t>
      </w:r>
    </w:p>
  </w:comment>
  <w:comment w:id="7" w:author="Xinyue Li" w:date="2023-07-27T16:58:00Z" w:initials="XL">
    <w:p w14:paraId="33E8179F" w14:textId="6A1D1415" w:rsidR="00D16B40" w:rsidRPr="00346669" w:rsidRDefault="00D16B40">
      <w:pPr>
        <w:pStyle w:val="a8"/>
        <w:rPr>
          <w:rFonts w:ascii="Times New Roman" w:hAnsi="Times New Roman" w:cs="Times New Roman"/>
          <w:sz w:val="24"/>
          <w:szCs w:val="24"/>
        </w:rPr>
      </w:pPr>
      <w:r w:rsidRPr="00346669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46669">
        <w:rPr>
          <w:rFonts w:ascii="Times New Roman" w:hAnsi="Times New Roman" w:cs="Times New Roman"/>
          <w:sz w:val="24"/>
          <w:szCs w:val="24"/>
        </w:rPr>
        <w:t>attC_blaIMP-1 (+)</w:t>
      </w:r>
    </w:p>
  </w:comment>
  <w:comment w:id="8" w:author="Xinyue Li" w:date="2023-07-27T17:01:00Z" w:initials="XL">
    <w:p w14:paraId="1FA685E8" w14:textId="0D3447FD" w:rsidR="005B7213" w:rsidRPr="00346669" w:rsidRDefault="005B7213">
      <w:pPr>
        <w:pStyle w:val="a8"/>
        <w:rPr>
          <w:rFonts w:ascii="Times New Roman" w:hAnsi="Times New Roman" w:cs="Times New Roman"/>
          <w:sz w:val="24"/>
          <w:szCs w:val="24"/>
        </w:rPr>
      </w:pPr>
      <w:r w:rsidRPr="00346669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46669">
        <w:rPr>
          <w:rFonts w:ascii="Times New Roman" w:hAnsi="Times New Roman" w:cs="Times New Roman"/>
          <w:sz w:val="24"/>
          <w:szCs w:val="24"/>
        </w:rPr>
        <w:t>aacA3 (+)</w:t>
      </w:r>
    </w:p>
  </w:comment>
  <w:comment w:id="9" w:author="Xinyue Li" w:date="2023-07-27T19:10:00Z" w:initials="XL">
    <w:p w14:paraId="0E30033F" w14:textId="746D2843" w:rsidR="00E55106" w:rsidRPr="00346669" w:rsidRDefault="00E55106">
      <w:pPr>
        <w:pStyle w:val="a8"/>
        <w:rPr>
          <w:rFonts w:ascii="Times New Roman" w:hAnsi="Times New Roman" w:cs="Times New Roman"/>
          <w:sz w:val="24"/>
          <w:szCs w:val="24"/>
        </w:rPr>
      </w:pPr>
      <w:r w:rsidRPr="00346669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46669">
        <w:rPr>
          <w:rFonts w:ascii="Times New Roman" w:hAnsi="Times New Roman" w:cs="Times New Roman"/>
          <w:sz w:val="24"/>
          <w:szCs w:val="24"/>
        </w:rPr>
        <w:t>attC_aacA3 (+)</w:t>
      </w:r>
    </w:p>
  </w:comment>
  <w:comment w:id="10" w:author="Xinyue Li" w:date="2023-07-27T19:10:00Z" w:initials="XL">
    <w:p w14:paraId="762795F7" w14:textId="57486277" w:rsidR="00AE069A" w:rsidRPr="00346669" w:rsidRDefault="00AE069A">
      <w:pPr>
        <w:pStyle w:val="a8"/>
        <w:rPr>
          <w:rFonts w:ascii="Times New Roman" w:hAnsi="Times New Roman" w:cs="Times New Roman"/>
          <w:sz w:val="24"/>
          <w:szCs w:val="24"/>
        </w:rPr>
      </w:pPr>
      <w:r w:rsidRPr="00346669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46669">
        <w:rPr>
          <w:rFonts w:ascii="Times New Roman" w:hAnsi="Times New Roman" w:cs="Times New Roman"/>
          <w:sz w:val="24"/>
          <w:szCs w:val="24"/>
        </w:rPr>
        <w:t>qacED1 (+)</w:t>
      </w:r>
    </w:p>
  </w:comment>
  <w:comment w:id="11" w:author="Xinyue Li" w:date="2023-07-27T19:11:00Z" w:initials="XL">
    <w:p w14:paraId="31CF91BC" w14:textId="49BFD63F" w:rsidR="00BE6A95" w:rsidRPr="00346669" w:rsidRDefault="00BE6A95">
      <w:pPr>
        <w:pStyle w:val="a8"/>
        <w:rPr>
          <w:rFonts w:ascii="Times New Roman" w:hAnsi="Times New Roman" w:cs="Times New Roman"/>
          <w:sz w:val="24"/>
          <w:szCs w:val="24"/>
        </w:rPr>
      </w:pPr>
      <w:r w:rsidRPr="00346669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46669">
        <w:rPr>
          <w:rFonts w:ascii="Times New Roman" w:hAnsi="Times New Roman" w:cs="Times New Roman"/>
          <w:sz w:val="24"/>
          <w:szCs w:val="24"/>
        </w:rPr>
        <w:t>sul1 (+)</w:t>
      </w:r>
    </w:p>
  </w:comment>
  <w:comment w:id="12" w:author="Xinyue Li" w:date="2023-07-27T19:12:00Z" w:initials="XL">
    <w:p w14:paraId="091B71D6" w14:textId="262B24CE" w:rsidR="00D85913" w:rsidRPr="00346669" w:rsidRDefault="00D85913">
      <w:pPr>
        <w:pStyle w:val="a8"/>
        <w:rPr>
          <w:rFonts w:ascii="Times New Roman" w:hAnsi="Times New Roman" w:cs="Times New Roman"/>
          <w:sz w:val="24"/>
          <w:szCs w:val="24"/>
        </w:rPr>
      </w:pPr>
      <w:r w:rsidRPr="00346669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46669">
        <w:rPr>
          <w:rFonts w:ascii="Times New Roman" w:hAnsi="Times New Roman" w:cs="Times New Roman"/>
          <w:sz w:val="24"/>
          <w:szCs w:val="24"/>
        </w:rPr>
        <w:t>orf5 (+)</w:t>
      </w:r>
    </w:p>
  </w:comment>
  <w:comment w:id="13" w:author="Xinyue Li" w:date="2023-07-27T19:13:00Z" w:initials="XL">
    <w:p w14:paraId="7DE39D69" w14:textId="3A0B21A0" w:rsidR="00613A08" w:rsidRPr="00346669" w:rsidRDefault="00613A08">
      <w:pPr>
        <w:pStyle w:val="a8"/>
        <w:rPr>
          <w:rFonts w:ascii="Times New Roman" w:hAnsi="Times New Roman" w:cs="Times New Roman"/>
          <w:sz w:val="24"/>
          <w:szCs w:val="24"/>
        </w:rPr>
      </w:pPr>
      <w:r w:rsidRPr="00346669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46669">
        <w:rPr>
          <w:rFonts w:ascii="Times New Roman" w:hAnsi="Times New Roman" w:cs="Times New Roman"/>
          <w:sz w:val="24"/>
          <w:szCs w:val="24"/>
        </w:rPr>
        <w:t>orf6 (+)</w:t>
      </w:r>
    </w:p>
  </w:comment>
  <w:comment w:id="14" w:author="Xinyue Li" w:date="2023-07-27T19:14:00Z" w:initials="XL">
    <w:p w14:paraId="3E1177A5" w14:textId="046100BA" w:rsidR="00471094" w:rsidRPr="00346669" w:rsidRDefault="00471094">
      <w:pPr>
        <w:pStyle w:val="a8"/>
        <w:rPr>
          <w:rFonts w:ascii="Times New Roman" w:hAnsi="Times New Roman" w:cs="Times New Roman"/>
          <w:sz w:val="24"/>
          <w:szCs w:val="24"/>
        </w:rPr>
      </w:pPr>
      <w:r w:rsidRPr="00346669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46669">
        <w:rPr>
          <w:rFonts w:ascii="Times New Roman" w:hAnsi="Times New Roman" w:cs="Times New Roman"/>
          <w:sz w:val="24"/>
          <w:szCs w:val="24"/>
        </w:rPr>
        <w:t>IRt_In2098 (+)</w:t>
      </w:r>
    </w:p>
  </w:comment>
  <w:comment w:id="15" w:author="Xinyue Li" w:date="2023-07-27T19:14:00Z" w:initials="XL">
    <w:p w14:paraId="669234AF" w14:textId="6D04F541" w:rsidR="00141CF0" w:rsidRPr="00346669" w:rsidRDefault="00141CF0">
      <w:pPr>
        <w:pStyle w:val="a8"/>
        <w:rPr>
          <w:rFonts w:ascii="Times New Roman" w:hAnsi="Times New Roman" w:cs="Times New Roman"/>
          <w:sz w:val="24"/>
          <w:szCs w:val="24"/>
        </w:rPr>
      </w:pPr>
      <w:r w:rsidRPr="00346669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46669">
        <w:rPr>
          <w:rFonts w:ascii="Times New Roman" w:hAnsi="Times New Roman" w:cs="Times New Roman"/>
          <w:sz w:val="24"/>
          <w:szCs w:val="24"/>
        </w:rPr>
        <w:t>IRL_IS6100 (+)</w:t>
      </w:r>
    </w:p>
  </w:comment>
  <w:comment w:id="16" w:author="Xinyue Li" w:date="2023-07-27T19:15:00Z" w:initials="XL">
    <w:p w14:paraId="5D090347" w14:textId="01AC0552" w:rsidR="00141CF0" w:rsidRPr="00346669" w:rsidRDefault="00141CF0">
      <w:pPr>
        <w:pStyle w:val="a8"/>
        <w:rPr>
          <w:rFonts w:ascii="Times New Roman" w:hAnsi="Times New Roman" w:cs="Times New Roman"/>
          <w:sz w:val="24"/>
          <w:szCs w:val="24"/>
        </w:rPr>
      </w:pPr>
      <w:r w:rsidRPr="00346669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46669">
        <w:rPr>
          <w:rFonts w:ascii="Times New Roman" w:hAnsi="Times New Roman" w:cs="Times New Roman"/>
          <w:sz w:val="24"/>
          <w:szCs w:val="24"/>
        </w:rPr>
        <w:t>tnpA (+)</w:t>
      </w:r>
    </w:p>
  </w:comment>
  <w:comment w:id="17" w:author="Xinyue Li" w:date="2023-07-27T19:15:00Z" w:initials="XL">
    <w:p w14:paraId="33B3E037" w14:textId="5DB6FBF0" w:rsidR="00B74A68" w:rsidRPr="00346669" w:rsidRDefault="00B74A68">
      <w:pPr>
        <w:pStyle w:val="a8"/>
        <w:rPr>
          <w:rFonts w:ascii="Times New Roman" w:hAnsi="Times New Roman" w:cs="Times New Roman"/>
          <w:sz w:val="24"/>
          <w:szCs w:val="24"/>
        </w:rPr>
      </w:pPr>
      <w:r w:rsidRPr="00346669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46669">
        <w:rPr>
          <w:rFonts w:ascii="Times New Roman" w:hAnsi="Times New Roman" w:cs="Times New Roman"/>
          <w:sz w:val="24"/>
          <w:szCs w:val="24"/>
        </w:rPr>
        <w:t>IRR_IS6100 (+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7293DCF" w15:done="0"/>
  <w15:commentEx w15:paraId="5ADD6B70" w15:done="0"/>
  <w15:commentEx w15:paraId="074BC209" w15:done="0"/>
  <w15:commentEx w15:paraId="74DE13ED" w15:done="0"/>
  <w15:commentEx w15:paraId="109EDA96" w15:done="0"/>
  <w15:commentEx w15:paraId="7E716040" w15:done="0"/>
  <w15:commentEx w15:paraId="445B0E4A" w15:done="0"/>
  <w15:commentEx w15:paraId="33E8179F" w15:done="0"/>
  <w15:commentEx w15:paraId="1FA685E8" w15:done="0"/>
  <w15:commentEx w15:paraId="0E30033F" w15:done="0"/>
  <w15:commentEx w15:paraId="762795F7" w15:done="0"/>
  <w15:commentEx w15:paraId="31CF91BC" w15:done="0"/>
  <w15:commentEx w15:paraId="091B71D6" w15:done="0"/>
  <w15:commentEx w15:paraId="7DE39D69" w15:done="0"/>
  <w15:commentEx w15:paraId="3E1177A5" w15:done="0"/>
  <w15:commentEx w15:paraId="669234AF" w15:done="0"/>
  <w15:commentEx w15:paraId="5D090347" w15:done="0"/>
  <w15:commentEx w15:paraId="33B3E03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6D1FB7" w16cex:dateUtc="2023-07-27T08:54:00Z"/>
  <w16cex:commentExtensible w16cex:durableId="286D2028" w16cex:dateUtc="2023-07-27T08:56:00Z"/>
  <w16cex:commentExtensible w16cex:durableId="286D200B" w16cex:dateUtc="2023-07-27T08:55:00Z"/>
  <w16cex:commentExtensible w16cex:durableId="286D2039" w16cex:dateUtc="2023-07-27T08:56:00Z"/>
  <w16cex:commentExtensible w16cex:durableId="286D1FE6" w16cex:dateUtc="2023-07-27T08:55:00Z"/>
  <w16cex:commentExtensible w16cex:durableId="286D205B" w16cex:dateUtc="2023-07-27T08:56:00Z"/>
  <w16cex:commentExtensible w16cex:durableId="286D2093" w16cex:dateUtc="2023-07-27T08:57:00Z"/>
  <w16cex:commentExtensible w16cex:durableId="286D20C2" w16cex:dateUtc="2023-07-27T08:58:00Z"/>
  <w16cex:commentExtensible w16cex:durableId="286D2183" w16cex:dateUtc="2023-07-27T09:01:00Z"/>
  <w16cex:commentExtensible w16cex:durableId="286D3F97" w16cex:dateUtc="2023-07-27T11:10:00Z"/>
  <w16cex:commentExtensible w16cex:durableId="286D3FC3" w16cex:dateUtc="2023-07-27T11:10:00Z"/>
  <w16cex:commentExtensible w16cex:durableId="286D3FF1" w16cex:dateUtc="2023-07-27T11:11:00Z"/>
  <w16cex:commentExtensible w16cex:durableId="286D4015" w16cex:dateUtc="2023-07-27T11:12:00Z"/>
  <w16cex:commentExtensible w16cex:durableId="286D403E" w16cex:dateUtc="2023-07-27T11:13:00Z"/>
  <w16cex:commentExtensible w16cex:durableId="286D4084" w16cex:dateUtc="2023-07-27T11:14:00Z"/>
  <w16cex:commentExtensible w16cex:durableId="286D40A4" w16cex:dateUtc="2023-07-27T11:14:00Z"/>
  <w16cex:commentExtensible w16cex:durableId="286D40CD" w16cex:dateUtc="2023-07-27T11:15:00Z"/>
  <w16cex:commentExtensible w16cex:durableId="286D40E5" w16cex:dateUtc="2023-07-27T11:1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7293DCF" w16cid:durableId="286D1FB7"/>
  <w16cid:commentId w16cid:paraId="5ADD6B70" w16cid:durableId="286D2028"/>
  <w16cid:commentId w16cid:paraId="074BC209" w16cid:durableId="286D200B"/>
  <w16cid:commentId w16cid:paraId="74DE13ED" w16cid:durableId="286D2039"/>
  <w16cid:commentId w16cid:paraId="109EDA96" w16cid:durableId="286D1FE6"/>
  <w16cid:commentId w16cid:paraId="7E716040" w16cid:durableId="286D205B"/>
  <w16cid:commentId w16cid:paraId="445B0E4A" w16cid:durableId="286D2093"/>
  <w16cid:commentId w16cid:paraId="33E8179F" w16cid:durableId="286D20C2"/>
  <w16cid:commentId w16cid:paraId="1FA685E8" w16cid:durableId="286D2183"/>
  <w16cid:commentId w16cid:paraId="0E30033F" w16cid:durableId="286D3F97"/>
  <w16cid:commentId w16cid:paraId="762795F7" w16cid:durableId="286D3FC3"/>
  <w16cid:commentId w16cid:paraId="31CF91BC" w16cid:durableId="286D3FF1"/>
  <w16cid:commentId w16cid:paraId="091B71D6" w16cid:durableId="286D4015"/>
  <w16cid:commentId w16cid:paraId="7DE39D69" w16cid:durableId="286D403E"/>
  <w16cid:commentId w16cid:paraId="3E1177A5" w16cid:durableId="286D4084"/>
  <w16cid:commentId w16cid:paraId="669234AF" w16cid:durableId="286D40A4"/>
  <w16cid:commentId w16cid:paraId="5D090347" w16cid:durableId="286D40CD"/>
  <w16cid:commentId w16cid:paraId="33B3E037" w16cid:durableId="286D40E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0E5C80" w14:textId="77777777" w:rsidR="00C922E4" w:rsidRDefault="00C922E4" w:rsidP="009B5F17">
      <w:r>
        <w:separator/>
      </w:r>
    </w:p>
  </w:endnote>
  <w:endnote w:type="continuationSeparator" w:id="0">
    <w:p w14:paraId="752C8527" w14:textId="77777777" w:rsidR="00C922E4" w:rsidRDefault="00C922E4" w:rsidP="009B5F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231E6F" w14:textId="77777777" w:rsidR="00C922E4" w:rsidRDefault="00C922E4" w:rsidP="009B5F17">
      <w:r>
        <w:separator/>
      </w:r>
    </w:p>
  </w:footnote>
  <w:footnote w:type="continuationSeparator" w:id="0">
    <w:p w14:paraId="4A3FF30D" w14:textId="77777777" w:rsidR="00C922E4" w:rsidRDefault="00C922E4" w:rsidP="009B5F17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Xinyue Li">
    <w15:presenceInfo w15:providerId="Windows Live" w15:userId="6c5eb85ae4dec6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0MzQzMDAzMjMwNDCyUdpeDU4uLM/DyQArNaAMTjLwgsAAAA"/>
  </w:docVars>
  <w:rsids>
    <w:rsidRoot w:val="0016137F"/>
    <w:rsid w:val="00027F00"/>
    <w:rsid w:val="0005060C"/>
    <w:rsid w:val="000A5833"/>
    <w:rsid w:val="00141CF0"/>
    <w:rsid w:val="0016137F"/>
    <w:rsid w:val="001C092E"/>
    <w:rsid w:val="001F3506"/>
    <w:rsid w:val="002349C1"/>
    <w:rsid w:val="0026516F"/>
    <w:rsid w:val="00297E6E"/>
    <w:rsid w:val="002D6ABE"/>
    <w:rsid w:val="002E7473"/>
    <w:rsid w:val="00300173"/>
    <w:rsid w:val="00346669"/>
    <w:rsid w:val="00393AE4"/>
    <w:rsid w:val="00471094"/>
    <w:rsid w:val="004947E8"/>
    <w:rsid w:val="005370C6"/>
    <w:rsid w:val="005B7213"/>
    <w:rsid w:val="00613A08"/>
    <w:rsid w:val="006632D1"/>
    <w:rsid w:val="006A7D2D"/>
    <w:rsid w:val="007A3F16"/>
    <w:rsid w:val="007C0094"/>
    <w:rsid w:val="007D3A3A"/>
    <w:rsid w:val="007E4997"/>
    <w:rsid w:val="00914DBD"/>
    <w:rsid w:val="00926EB3"/>
    <w:rsid w:val="009957C8"/>
    <w:rsid w:val="009B059C"/>
    <w:rsid w:val="009B5F17"/>
    <w:rsid w:val="00AE069A"/>
    <w:rsid w:val="00B22E30"/>
    <w:rsid w:val="00B5476C"/>
    <w:rsid w:val="00B74A68"/>
    <w:rsid w:val="00BC17CB"/>
    <w:rsid w:val="00BE6A95"/>
    <w:rsid w:val="00C922E4"/>
    <w:rsid w:val="00CA2042"/>
    <w:rsid w:val="00CF10BE"/>
    <w:rsid w:val="00D16B40"/>
    <w:rsid w:val="00D31AF6"/>
    <w:rsid w:val="00D61D84"/>
    <w:rsid w:val="00D70B67"/>
    <w:rsid w:val="00D85913"/>
    <w:rsid w:val="00D86C76"/>
    <w:rsid w:val="00DB3024"/>
    <w:rsid w:val="00DD0B90"/>
    <w:rsid w:val="00E55106"/>
    <w:rsid w:val="00E92F38"/>
    <w:rsid w:val="00F3744C"/>
    <w:rsid w:val="00FF13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64F6AE"/>
  <w15:chartTrackingRefBased/>
  <w15:docId w15:val="{663AFF9E-BD49-4C52-96FC-E0740B5F1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B5F1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B5F1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B5F1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B5F17"/>
    <w:rPr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914DBD"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rsid w:val="00914DBD"/>
    <w:pPr>
      <w:jc w:val="left"/>
    </w:pPr>
  </w:style>
  <w:style w:type="character" w:customStyle="1" w:styleId="a9">
    <w:name w:val="批注文字 字符"/>
    <w:basedOn w:val="a0"/>
    <w:link w:val="a8"/>
    <w:uiPriority w:val="99"/>
    <w:semiHidden/>
    <w:rsid w:val="00914DBD"/>
  </w:style>
  <w:style w:type="paragraph" w:styleId="aa">
    <w:name w:val="annotation subject"/>
    <w:basedOn w:val="a8"/>
    <w:next w:val="a8"/>
    <w:link w:val="ab"/>
    <w:uiPriority w:val="99"/>
    <w:semiHidden/>
    <w:unhideWhenUsed/>
    <w:rsid w:val="00914DBD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914D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78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</TotalTime>
  <Pages>3</Pages>
  <Words>914</Words>
  <Characters>5215</Characters>
  <Application>Microsoft Office Word</Application>
  <DocSecurity>0</DocSecurity>
  <Lines>43</Lines>
  <Paragraphs>12</Paragraphs>
  <ScaleCrop>false</ScaleCrop>
  <Company/>
  <LinksUpToDate>false</LinksUpToDate>
  <CharactersWithSpaces>6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e Li</dc:creator>
  <cp:keywords/>
  <dc:description/>
  <cp:lastModifiedBy>Xinyue Li</cp:lastModifiedBy>
  <cp:revision>42</cp:revision>
  <dcterms:created xsi:type="dcterms:W3CDTF">2023-07-05T07:35:00Z</dcterms:created>
  <dcterms:modified xsi:type="dcterms:W3CDTF">2023-08-09T00:46:00Z</dcterms:modified>
</cp:coreProperties>
</file>